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2937D25E" w14:textId="5D8E2754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6BC0D04E" w14:textId="012748A9" w:rsidR="009C7820" w:rsidRPr="00191C38" w:rsidRDefault="00BC4190" w:rsidP="00CE0D23">
      <w:pPr>
        <w:pStyle w:val="BodyA"/>
        <w:rPr>
          <w:rFonts w:ascii="Calibri" w:hAnsi="Calibri" w:cs="Calibri"/>
        </w:rPr>
      </w:pPr>
      <w:r w:rsidRPr="00191C38">
        <w:rPr>
          <w:rFonts w:ascii="Calibri" w:hAnsi="Calibri" w:cs="Calibri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501AD9" w14:textId="77777777" w:rsidR="00551F92" w:rsidRPr="00551F92" w:rsidRDefault="00551F92" w:rsidP="00551F92">
      <w:pPr>
        <w:jc w:val="center"/>
        <w:rPr>
          <w:rFonts w:ascii="Calibri" w:hAnsi="Calibri" w:cs="Calibri"/>
        </w:rPr>
      </w:pPr>
      <w:r w:rsidRPr="00551F92">
        <w:rPr>
          <w:rFonts w:ascii="Calibri" w:hAnsi="Calibri" w:cs="Calibri"/>
        </w:rPr>
        <w:t>To Members of Burlescombe Parish Council</w:t>
      </w:r>
    </w:p>
    <w:p w14:paraId="3122AAFC" w14:textId="7CBB406F" w:rsidR="00551F92" w:rsidRPr="00551F92" w:rsidRDefault="00551F92" w:rsidP="00551F92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 xml:space="preserve">You are hereby summoned to attend the Full Council Meeting on </w:t>
      </w:r>
      <w:r w:rsidRPr="00551F92">
        <w:rPr>
          <w:rFonts w:ascii="Calibri" w:hAnsi="Calibri" w:cs="Calibri"/>
          <w:b/>
        </w:rPr>
        <w:t xml:space="preserve">Monday </w:t>
      </w:r>
      <w:r w:rsidR="00777E66">
        <w:rPr>
          <w:rFonts w:ascii="Calibri" w:hAnsi="Calibri" w:cs="Calibri"/>
          <w:b/>
        </w:rPr>
        <w:t>6</w:t>
      </w:r>
      <w:r>
        <w:rPr>
          <w:rFonts w:ascii="Calibri" w:hAnsi="Calibri" w:cs="Calibri"/>
          <w:b/>
        </w:rPr>
        <w:t>th</w:t>
      </w:r>
      <w:r w:rsidRPr="00551F92">
        <w:rPr>
          <w:rFonts w:ascii="Calibri" w:hAnsi="Calibri" w:cs="Calibri"/>
          <w:b/>
        </w:rPr>
        <w:t xml:space="preserve"> </w:t>
      </w:r>
      <w:r w:rsidR="00777E66">
        <w:rPr>
          <w:rFonts w:ascii="Calibri" w:hAnsi="Calibri" w:cs="Calibri"/>
          <w:b/>
        </w:rPr>
        <w:t>June</w:t>
      </w:r>
      <w:r w:rsidRPr="00551F92">
        <w:rPr>
          <w:rFonts w:ascii="Calibri" w:hAnsi="Calibri" w:cs="Calibri"/>
        </w:rPr>
        <w:t xml:space="preserve"> </w:t>
      </w:r>
      <w:r w:rsidRPr="00551F92">
        <w:rPr>
          <w:rFonts w:ascii="Calibri" w:hAnsi="Calibri" w:cs="Calibri"/>
          <w:b/>
        </w:rPr>
        <w:t>20</w:t>
      </w:r>
      <w:r>
        <w:rPr>
          <w:rFonts w:ascii="Calibri" w:hAnsi="Calibri" w:cs="Calibri"/>
          <w:b/>
        </w:rPr>
        <w:t>22</w:t>
      </w:r>
      <w:r w:rsidRPr="00551F92">
        <w:rPr>
          <w:rFonts w:ascii="Calibri" w:hAnsi="Calibri" w:cs="Calibri"/>
          <w:b/>
        </w:rPr>
        <w:t xml:space="preserve"> </w:t>
      </w:r>
      <w:r w:rsidRPr="00551F92">
        <w:rPr>
          <w:rFonts w:ascii="Calibri" w:hAnsi="Calibri" w:cs="Calibri"/>
        </w:rPr>
        <w:t xml:space="preserve">at </w:t>
      </w:r>
      <w:r w:rsidRPr="00551F92">
        <w:rPr>
          <w:rFonts w:ascii="Calibri" w:hAnsi="Calibri" w:cs="Calibri"/>
          <w:b/>
        </w:rPr>
        <w:t xml:space="preserve">7.00pm </w:t>
      </w:r>
      <w:r w:rsidRPr="00551F92">
        <w:rPr>
          <w:rFonts w:ascii="Calibri" w:hAnsi="Calibri" w:cs="Calibri"/>
        </w:rPr>
        <w:t xml:space="preserve">in the </w:t>
      </w:r>
      <w:r w:rsidR="00125AC4">
        <w:rPr>
          <w:rFonts w:ascii="Calibri" w:hAnsi="Calibri" w:cs="Calibri"/>
        </w:rPr>
        <w:t>Community Hall, Burlescombe</w:t>
      </w:r>
      <w:r>
        <w:rPr>
          <w:rFonts w:ascii="Calibri" w:hAnsi="Calibri" w:cs="Calibri"/>
        </w:rPr>
        <w:t>.</w:t>
      </w:r>
    </w:p>
    <w:p w14:paraId="1A064936" w14:textId="77777777" w:rsidR="00551F92" w:rsidRPr="00551F92" w:rsidRDefault="00551F92" w:rsidP="00551F92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>Members of the public are most welcome to attend and raise any issues or sit in the meeting.</w:t>
      </w:r>
    </w:p>
    <w:p w14:paraId="5B1B352A" w14:textId="3DD367D2" w:rsidR="00CE0D23" w:rsidRPr="00191C38" w:rsidRDefault="00CE0D23" w:rsidP="00CE0D23">
      <w:pPr>
        <w:pStyle w:val="BodyA"/>
        <w:rPr>
          <w:rFonts w:ascii="Calibri" w:hAnsi="Calibri" w:cs="Calibri"/>
        </w:rPr>
      </w:pPr>
    </w:p>
    <w:p w14:paraId="7242C73E" w14:textId="77777777" w:rsidR="00CE0D23" w:rsidRPr="00191C38" w:rsidRDefault="00CE0D23" w:rsidP="00CE0D23">
      <w:pPr>
        <w:pStyle w:val="BodyA"/>
        <w:rPr>
          <w:rFonts w:ascii="Calibri" w:hAnsi="Calibri" w:cs="Calibr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0"/>
      </w:tblGrid>
      <w:tr w:rsidR="00CE0D23" w:rsidRPr="00191C38" w14:paraId="12BA016E" w14:textId="4ACDDD81" w:rsidTr="002D38F3">
        <w:tc>
          <w:tcPr>
            <w:tcW w:w="5000" w:type="pct"/>
          </w:tcPr>
          <w:p w14:paraId="0CBEE73F" w14:textId="6A30F7C0" w:rsidR="00CE0D23" w:rsidRPr="00191C38" w:rsidRDefault="00CE0D23" w:rsidP="00CE0D23">
            <w:pPr>
              <w:pStyle w:val="BodyA"/>
              <w:spacing w:before="120" w:after="120"/>
              <w:rPr>
                <w:rFonts w:ascii="Calibri" w:hAnsi="Calibri" w:cs="Calibri"/>
                <w:sz w:val="28"/>
                <w:szCs w:val="28"/>
              </w:rPr>
            </w:pP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Monday </w:t>
            </w:r>
            <w:r w:rsidR="00777E66">
              <w:rPr>
                <w:rFonts w:ascii="Calibri" w:hAnsi="Calibri" w:cs="Calibri"/>
                <w:b/>
                <w:bCs/>
                <w:sz w:val="28"/>
                <w:szCs w:val="28"/>
              </w:rPr>
              <w:t>6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777E66">
              <w:rPr>
                <w:rFonts w:ascii="Calibri" w:hAnsi="Calibri" w:cs="Calibri"/>
                <w:b/>
                <w:bCs/>
                <w:sz w:val="28"/>
                <w:szCs w:val="28"/>
              </w:rPr>
              <w:t>June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2022 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Agenda </w:t>
            </w:r>
            <w:r w:rsidR="00366DDF">
              <w:rPr>
                <w:rFonts w:ascii="Calibri" w:hAnsi="Calibri" w:cs="Calibri"/>
                <w:sz w:val="28"/>
                <w:szCs w:val="28"/>
              </w:rPr>
              <w:t>of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3C17CE">
              <w:rPr>
                <w:rFonts w:ascii="Calibri" w:hAnsi="Calibri" w:cs="Calibri"/>
                <w:sz w:val="28"/>
                <w:szCs w:val="28"/>
              </w:rPr>
              <w:t>Burlescombe Parish Council</w:t>
            </w:r>
          </w:p>
        </w:tc>
      </w:tr>
    </w:tbl>
    <w:p w14:paraId="791FFB60" w14:textId="05DBF490" w:rsidR="009C3AC5" w:rsidRDefault="009C3AC5" w:rsidP="00191C38">
      <w:pPr>
        <w:pStyle w:val="BodyA"/>
        <w:rPr>
          <w:rFonts w:ascii="Calibri" w:hAnsi="Calibri" w:cs="Calibri"/>
          <w:szCs w:val="24"/>
        </w:rPr>
      </w:pPr>
    </w:p>
    <w:p w14:paraId="6241F12F" w14:textId="77777777" w:rsidR="00191C38" w:rsidRPr="00191C38" w:rsidRDefault="00191C38" w:rsidP="00191C38">
      <w:pPr>
        <w:pStyle w:val="BodyA"/>
        <w:rPr>
          <w:rFonts w:ascii="Calibri" w:hAnsi="Calibri" w:cs="Calibri"/>
          <w:szCs w:val="24"/>
        </w:rPr>
      </w:pPr>
    </w:p>
    <w:p w14:paraId="560758B3" w14:textId="1528D25B" w:rsidR="00191C38" w:rsidRPr="00191C38" w:rsidRDefault="000B4532" w:rsidP="00191C38">
      <w:pPr>
        <w:pStyle w:val="BodyA"/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/>
          <w:b/>
          <w:bCs/>
          <w:sz w:val="28"/>
          <w:szCs w:val="32"/>
        </w:rPr>
        <w:t>BUSINESS TODAY</w:t>
      </w:r>
      <w:r w:rsidR="00716BFF">
        <w:rPr>
          <w:rFonts w:ascii="Calibri" w:hAnsi="Calibri" w:cs="Calibri"/>
          <w:b/>
          <w:bCs/>
          <w:sz w:val="28"/>
          <w:szCs w:val="32"/>
        </w:rPr>
        <w:t xml:space="preserve"> AT</w:t>
      </w:r>
      <w:r w:rsidR="00125AC4">
        <w:rPr>
          <w:rFonts w:ascii="Calibri" w:hAnsi="Calibri" w:cs="Calibri"/>
          <w:b/>
          <w:bCs/>
          <w:sz w:val="28"/>
          <w:szCs w:val="32"/>
        </w:rPr>
        <w:t xml:space="preserve"> COMMUNITY HALL BURLESCOMBE</w:t>
      </w:r>
    </w:p>
    <w:p w14:paraId="7CBC373E" w14:textId="77777777" w:rsidR="00CB4C66" w:rsidRPr="00191C38" w:rsidRDefault="00CB4C66" w:rsidP="00191C38">
      <w:pPr>
        <w:pStyle w:val="Body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265AD630" w14:textId="36913C1F" w:rsidR="00CE0D23" w:rsidRPr="00191C38" w:rsidRDefault="00CE0D23" w:rsidP="00BC4190">
      <w:pPr>
        <w:pStyle w:val="Body"/>
        <w:ind w:left="1440"/>
        <w:jc w:val="both"/>
        <w:rPr>
          <w:rFonts w:ascii="Calibri" w:hAnsi="Calibri" w:cs="Calibri"/>
          <w:b/>
          <w:bCs/>
          <w:sz w:val="22"/>
          <w:szCs w:val="22"/>
          <w:lang w:val="en-US"/>
        </w:rPr>
        <w:sectPr w:rsidR="00CE0D23" w:rsidRPr="00191C38">
          <w:footerReference w:type="even" r:id="rId9"/>
          <w:footerReference w:type="default" r:id="rId10"/>
          <w:pgSz w:w="11900" w:h="16840"/>
          <w:pgMar w:top="1440" w:right="1800" w:bottom="1080" w:left="1800" w:header="720" w:footer="720" w:gutter="0"/>
          <w:cols w:space="72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882"/>
      </w:tblGrid>
      <w:tr w:rsidR="003C17CE" w:rsidRPr="00191C38" w14:paraId="1EC0B581" w14:textId="77777777" w:rsidTr="001A62E1">
        <w:tc>
          <w:tcPr>
            <w:tcW w:w="854" w:type="pct"/>
          </w:tcPr>
          <w:p w14:paraId="066DBB79" w14:textId="7E9017DF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>19:00</w:t>
            </w:r>
          </w:p>
        </w:tc>
        <w:tc>
          <w:tcPr>
            <w:tcW w:w="4146" w:type="pct"/>
          </w:tcPr>
          <w:p w14:paraId="3ABDCF26" w14:textId="7B47AE57" w:rsidR="003C17CE" w:rsidRPr="00191C38" w:rsidRDefault="00366DD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ING REMARKS</w:t>
            </w:r>
          </w:p>
        </w:tc>
      </w:tr>
      <w:tr w:rsidR="003C17CE" w:rsidRPr="00191C38" w14:paraId="01B40964" w14:textId="77777777" w:rsidTr="001A62E1">
        <w:tc>
          <w:tcPr>
            <w:tcW w:w="854" w:type="pct"/>
          </w:tcPr>
          <w:p w14:paraId="275450D9" w14:textId="77777777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8AE4C5A" w14:textId="75FCEEE0" w:rsidR="003C17CE" w:rsidRPr="00835688" w:rsidRDefault="003C17CE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38FFC83A" w14:textId="77777777" w:rsidTr="001A62E1">
        <w:tc>
          <w:tcPr>
            <w:tcW w:w="854" w:type="pct"/>
          </w:tcPr>
          <w:p w14:paraId="7850DCED" w14:textId="04746ED3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</w:tcPr>
          <w:p w14:paraId="630103E8" w14:textId="587B53E6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SENT AND APOLOGIES</w:t>
            </w:r>
          </w:p>
        </w:tc>
      </w:tr>
      <w:tr w:rsidR="00382018" w:rsidRPr="00191C38" w14:paraId="41BA15AA" w14:textId="77777777" w:rsidTr="001A62E1">
        <w:tc>
          <w:tcPr>
            <w:tcW w:w="854" w:type="pct"/>
          </w:tcPr>
          <w:p w14:paraId="7995B59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6A70D68" w14:textId="51385806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30F0D5E" w14:textId="77777777" w:rsidTr="001A62E1">
        <w:tc>
          <w:tcPr>
            <w:tcW w:w="854" w:type="pct"/>
          </w:tcPr>
          <w:p w14:paraId="712B7D72" w14:textId="5B0056E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1</w:t>
            </w:r>
          </w:p>
        </w:tc>
        <w:tc>
          <w:tcPr>
            <w:tcW w:w="4146" w:type="pct"/>
          </w:tcPr>
          <w:p w14:paraId="2FF55D75" w14:textId="7F656DA0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esent</w:t>
            </w:r>
          </w:p>
        </w:tc>
      </w:tr>
      <w:tr w:rsidR="00382018" w:rsidRPr="00191C38" w14:paraId="13C22F36" w14:textId="77777777" w:rsidTr="001A62E1">
        <w:tc>
          <w:tcPr>
            <w:tcW w:w="854" w:type="pct"/>
          </w:tcPr>
          <w:p w14:paraId="242E55B3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F0D13EC" w14:textId="2C78750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6D7AAFCA" w14:textId="77777777" w:rsidTr="001A62E1">
        <w:tc>
          <w:tcPr>
            <w:tcW w:w="854" w:type="pct"/>
          </w:tcPr>
          <w:p w14:paraId="63CB749F" w14:textId="4FF8B25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2</w:t>
            </w:r>
          </w:p>
        </w:tc>
        <w:tc>
          <w:tcPr>
            <w:tcW w:w="4146" w:type="pct"/>
          </w:tcPr>
          <w:p w14:paraId="53DD57B5" w14:textId="209A8ACC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ologies</w:t>
            </w:r>
          </w:p>
        </w:tc>
      </w:tr>
      <w:tr w:rsidR="00382018" w:rsidRPr="00191C38" w14:paraId="7189EAD2" w14:textId="77777777" w:rsidTr="001A62E1">
        <w:tc>
          <w:tcPr>
            <w:tcW w:w="854" w:type="pct"/>
          </w:tcPr>
          <w:p w14:paraId="06C898A0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1A23FC11" w14:textId="0F45E0AA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4961F54" w14:textId="77777777" w:rsidTr="001A62E1">
        <w:tc>
          <w:tcPr>
            <w:tcW w:w="854" w:type="pct"/>
          </w:tcPr>
          <w:p w14:paraId="3F239C5D" w14:textId="12DDCADC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</w:tcPr>
          <w:p w14:paraId="47B136F5" w14:textId="5893F4CF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ECLARATION OF INTERESTS</w:t>
            </w:r>
          </w:p>
        </w:tc>
      </w:tr>
      <w:tr w:rsidR="00382018" w:rsidRPr="00191C38" w14:paraId="6F8466B4" w14:textId="77777777" w:rsidTr="001A62E1">
        <w:tc>
          <w:tcPr>
            <w:tcW w:w="854" w:type="pct"/>
          </w:tcPr>
          <w:p w14:paraId="2FE2A0C5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0E2953E" w14:textId="54327C9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4DADBD50" w14:textId="77777777" w:rsidTr="001A62E1">
        <w:tc>
          <w:tcPr>
            <w:tcW w:w="854" w:type="pct"/>
          </w:tcPr>
          <w:p w14:paraId="0F5C799C" w14:textId="799BFB10" w:rsidR="00210B93" w:rsidRDefault="00361F6B" w:rsidP="0068421F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  <w:p w14:paraId="0CA7AA96" w14:textId="6DC6E39B" w:rsidR="00210B93" w:rsidRPr="00361F6B" w:rsidRDefault="00210B93" w:rsidP="0068421F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1DB745DA" w14:textId="777777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INUTES OF PREVIOUS MEETING AND MATTERS ARISING</w:t>
            </w:r>
          </w:p>
          <w:p w14:paraId="4564F8E8" w14:textId="7C275873" w:rsidR="00210B93" w:rsidRPr="00191C38" w:rsidRDefault="00210B93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68421F" w:rsidRPr="00191C38" w14:paraId="7FA76829" w14:textId="77777777" w:rsidTr="001A62E1">
        <w:tc>
          <w:tcPr>
            <w:tcW w:w="854" w:type="pct"/>
          </w:tcPr>
          <w:p w14:paraId="0B63D63D" w14:textId="431636F2" w:rsidR="0068421F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1</w:t>
            </w:r>
          </w:p>
        </w:tc>
        <w:tc>
          <w:tcPr>
            <w:tcW w:w="4146" w:type="pct"/>
          </w:tcPr>
          <w:p w14:paraId="31F272E2" w14:textId="1E58704C" w:rsidR="0068421F" w:rsidRPr="0068421F" w:rsidRDefault="002D38F3" w:rsidP="0068421F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Precept- Advanced planning </w:t>
            </w:r>
          </w:p>
          <w:p w14:paraId="101E90D8" w14:textId="77777777" w:rsidR="0068421F" w:rsidRPr="00191C38" w:rsidRDefault="0068421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68421F" w:rsidRPr="00191C38" w14:paraId="536037DB" w14:textId="77777777" w:rsidTr="001A62E1">
        <w:tc>
          <w:tcPr>
            <w:tcW w:w="854" w:type="pct"/>
          </w:tcPr>
          <w:p w14:paraId="782F5B7A" w14:textId="08D2D177" w:rsidR="0068421F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7C942AC" w14:textId="61B80CEC" w:rsidR="0068421F" w:rsidRPr="0068421F" w:rsidRDefault="0068421F" w:rsidP="0068421F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4BD55D11" w14:textId="77777777" w:rsidR="0068421F" w:rsidRPr="0068421F" w:rsidRDefault="0068421F" w:rsidP="0068421F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8421F" w:rsidRPr="00191C38" w14:paraId="1AE1A77B" w14:textId="77777777" w:rsidTr="001A62E1">
        <w:tc>
          <w:tcPr>
            <w:tcW w:w="854" w:type="pct"/>
          </w:tcPr>
          <w:p w14:paraId="41F73007" w14:textId="1FD445D2" w:rsidR="0068421F" w:rsidRPr="0068421F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2FA642B" w14:textId="22D32C78" w:rsidR="0068421F" w:rsidRPr="0068421F" w:rsidRDefault="0068421F" w:rsidP="0068421F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2DEA056B" w14:textId="77777777" w:rsidTr="001A62E1">
        <w:tc>
          <w:tcPr>
            <w:tcW w:w="854" w:type="pct"/>
          </w:tcPr>
          <w:p w14:paraId="3E5AA86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5461D97" w14:textId="1747F3A4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8421F" w:rsidRPr="00191C38" w14:paraId="3734A4CC" w14:textId="77777777" w:rsidTr="001A62E1">
        <w:tc>
          <w:tcPr>
            <w:tcW w:w="854" w:type="pct"/>
          </w:tcPr>
          <w:p w14:paraId="7963825D" w14:textId="0AB6DD52" w:rsidR="0068421F" w:rsidRPr="00361F6B" w:rsidRDefault="0068421F" w:rsidP="002D38F3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98D2796" w14:textId="0C215D7C" w:rsidR="0068421F" w:rsidRPr="0068421F" w:rsidRDefault="0068421F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8421F" w:rsidRPr="00191C38" w14:paraId="72297AEF" w14:textId="77777777" w:rsidTr="001A62E1">
        <w:tc>
          <w:tcPr>
            <w:tcW w:w="854" w:type="pct"/>
          </w:tcPr>
          <w:p w14:paraId="3C102FAF" w14:textId="77777777" w:rsidR="0068421F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4022A9C" w14:textId="77777777" w:rsidR="0068421F" w:rsidRPr="00835688" w:rsidRDefault="0068421F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95C98E1" w14:textId="77777777" w:rsidTr="001A62E1">
        <w:tc>
          <w:tcPr>
            <w:tcW w:w="854" w:type="pct"/>
          </w:tcPr>
          <w:p w14:paraId="727726EF" w14:textId="06BC8F5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</w:tcPr>
          <w:p w14:paraId="601D9150" w14:textId="789C5289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ISTRIBUTED DEMOCRACY</w:t>
            </w:r>
          </w:p>
        </w:tc>
      </w:tr>
      <w:tr w:rsidR="000403FA" w:rsidRPr="00191C38" w14:paraId="306FFA81" w14:textId="77777777" w:rsidTr="001A62E1">
        <w:tc>
          <w:tcPr>
            <w:tcW w:w="854" w:type="pct"/>
          </w:tcPr>
          <w:p w14:paraId="187CFDB7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E1E034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D2BCC4E" w14:textId="77777777" w:rsidTr="001A62E1">
        <w:tc>
          <w:tcPr>
            <w:tcW w:w="854" w:type="pct"/>
          </w:tcPr>
          <w:p w14:paraId="55D441AC" w14:textId="52B616E7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</w:t>
            </w:r>
          </w:p>
        </w:tc>
        <w:tc>
          <w:tcPr>
            <w:tcW w:w="4146" w:type="pct"/>
          </w:tcPr>
          <w:p w14:paraId="4AE84F02" w14:textId="2A39C233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nsultations</w:t>
            </w:r>
          </w:p>
        </w:tc>
      </w:tr>
      <w:tr w:rsidR="000403FA" w:rsidRPr="00191C38" w14:paraId="5DDBF049" w14:textId="77777777" w:rsidTr="001A62E1">
        <w:tc>
          <w:tcPr>
            <w:tcW w:w="854" w:type="pct"/>
          </w:tcPr>
          <w:p w14:paraId="142EADD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DCEB3FE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4014FD24" w14:textId="77777777" w:rsidTr="001A62E1">
        <w:tc>
          <w:tcPr>
            <w:tcW w:w="854" w:type="pct"/>
          </w:tcPr>
          <w:p w14:paraId="7C7C9BC4" w14:textId="77777777" w:rsidR="001A62E1" w:rsidRDefault="001A62E1" w:rsidP="001A62E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.1</w:t>
            </w:r>
          </w:p>
          <w:p w14:paraId="25F82BD6" w14:textId="77777777" w:rsidR="001A62E1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6A1A70E" w14:textId="77777777" w:rsidR="001A62E1" w:rsidRDefault="001A62E1" w:rsidP="001A62E1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Consultations Sought</w:t>
            </w:r>
          </w:p>
          <w:p w14:paraId="3CB67E38" w14:textId="77777777" w:rsidR="001A62E1" w:rsidRPr="001A62E1" w:rsidRDefault="001A62E1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4C13674" w14:textId="77777777" w:rsidTr="001A62E1">
        <w:tc>
          <w:tcPr>
            <w:tcW w:w="854" w:type="pct"/>
          </w:tcPr>
          <w:p w14:paraId="312911C9" w14:textId="2E90190F" w:rsidR="003058B3" w:rsidRPr="00361F6B" w:rsidRDefault="003058B3" w:rsidP="002D38F3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F9C2842" w14:textId="5D7F8CCC" w:rsidR="009F31E1" w:rsidRPr="009F31E1" w:rsidRDefault="009F31E1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09B965DB" w14:textId="77777777" w:rsidTr="001A62E1">
        <w:tc>
          <w:tcPr>
            <w:tcW w:w="854" w:type="pct"/>
          </w:tcPr>
          <w:p w14:paraId="42CCE73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9CE4853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4C00DC5" w14:textId="77777777" w:rsidTr="001A62E1">
        <w:tc>
          <w:tcPr>
            <w:tcW w:w="854" w:type="pct"/>
          </w:tcPr>
          <w:p w14:paraId="47E3D44A" w14:textId="0488219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.2</w:t>
            </w:r>
          </w:p>
        </w:tc>
        <w:tc>
          <w:tcPr>
            <w:tcW w:w="4146" w:type="pct"/>
          </w:tcPr>
          <w:p w14:paraId="0A5407E8" w14:textId="0D687BB4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Consultations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ought</w:t>
            </w:r>
          </w:p>
        </w:tc>
      </w:tr>
      <w:tr w:rsidR="000403FA" w:rsidRPr="00191C38" w14:paraId="7205CFDF" w14:textId="77777777" w:rsidTr="001A62E1">
        <w:tc>
          <w:tcPr>
            <w:tcW w:w="854" w:type="pct"/>
          </w:tcPr>
          <w:p w14:paraId="4FA886FC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F4F589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670C888B" w14:textId="77777777" w:rsidTr="001A62E1">
        <w:tc>
          <w:tcPr>
            <w:tcW w:w="854" w:type="pct"/>
          </w:tcPr>
          <w:p w14:paraId="0E37F82F" w14:textId="026AFC15" w:rsidR="001A62E1" w:rsidRPr="00361F6B" w:rsidRDefault="001A62E1" w:rsidP="002D38F3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1438EDEE" w14:textId="001CEF2D" w:rsidR="002D38F3" w:rsidRPr="00835688" w:rsidRDefault="002D38F3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283DBC35" w14:textId="77777777" w:rsidTr="001A62E1">
        <w:tc>
          <w:tcPr>
            <w:tcW w:w="854" w:type="pct"/>
          </w:tcPr>
          <w:p w14:paraId="6534ADF0" w14:textId="77777777" w:rsidR="001A62E1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101AC5A" w14:textId="77777777" w:rsidR="001A62E1" w:rsidRPr="00835688" w:rsidRDefault="001A62E1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2E9063C" w14:textId="77777777" w:rsidTr="001A62E1">
        <w:tc>
          <w:tcPr>
            <w:tcW w:w="854" w:type="pct"/>
          </w:tcPr>
          <w:p w14:paraId="3809D6E7" w14:textId="687E7348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2</w:t>
            </w:r>
          </w:p>
        </w:tc>
        <w:tc>
          <w:tcPr>
            <w:tcW w:w="4146" w:type="pct"/>
          </w:tcPr>
          <w:p w14:paraId="6C862FEA" w14:textId="265EAE78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titions</w:t>
            </w:r>
          </w:p>
        </w:tc>
      </w:tr>
      <w:tr w:rsidR="000403FA" w:rsidRPr="00191C38" w14:paraId="20EC09C1" w14:textId="77777777" w:rsidTr="001A62E1">
        <w:tc>
          <w:tcPr>
            <w:tcW w:w="854" w:type="pct"/>
          </w:tcPr>
          <w:p w14:paraId="6093196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641AF3A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9E72375" w14:textId="77777777" w:rsidTr="001A62E1">
        <w:tc>
          <w:tcPr>
            <w:tcW w:w="854" w:type="pct"/>
          </w:tcPr>
          <w:p w14:paraId="2CD9985C" w14:textId="7637A90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2.1</w:t>
            </w:r>
          </w:p>
        </w:tc>
        <w:tc>
          <w:tcPr>
            <w:tcW w:w="4146" w:type="pct"/>
          </w:tcPr>
          <w:p w14:paraId="32B6CD1A" w14:textId="1AD1CA82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titions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ceived</w:t>
            </w:r>
          </w:p>
        </w:tc>
      </w:tr>
      <w:tr w:rsidR="000403FA" w:rsidRPr="00191C38" w14:paraId="21520499" w14:textId="77777777" w:rsidTr="001A62E1">
        <w:tc>
          <w:tcPr>
            <w:tcW w:w="854" w:type="pct"/>
          </w:tcPr>
          <w:p w14:paraId="06F644A9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0B4C0B7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CB58AEC" w14:textId="77777777" w:rsidTr="001A62E1">
        <w:tc>
          <w:tcPr>
            <w:tcW w:w="854" w:type="pct"/>
          </w:tcPr>
          <w:p w14:paraId="095047CB" w14:textId="6E7970E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3</w:t>
            </w:r>
          </w:p>
        </w:tc>
        <w:tc>
          <w:tcPr>
            <w:tcW w:w="4146" w:type="pct"/>
          </w:tcPr>
          <w:p w14:paraId="67DEE2F4" w14:textId="1536DFA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ts</w:t>
            </w:r>
          </w:p>
        </w:tc>
      </w:tr>
      <w:tr w:rsidR="000403FA" w:rsidRPr="00191C38" w14:paraId="25AB4596" w14:textId="77777777" w:rsidTr="001A62E1">
        <w:tc>
          <w:tcPr>
            <w:tcW w:w="854" w:type="pct"/>
          </w:tcPr>
          <w:p w14:paraId="7E98879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C97C69D" w14:textId="450836FE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9811FA" w14:textId="77777777" w:rsidTr="001A62E1">
        <w:tc>
          <w:tcPr>
            <w:tcW w:w="854" w:type="pct"/>
          </w:tcPr>
          <w:p w14:paraId="51CDECD5" w14:textId="2F6F30E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3.1</w:t>
            </w:r>
          </w:p>
        </w:tc>
        <w:tc>
          <w:tcPr>
            <w:tcW w:w="4146" w:type="pct"/>
          </w:tcPr>
          <w:p w14:paraId="640381D1" w14:textId="6EA31793" w:rsidR="000403FA" w:rsidRPr="000403FA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Grant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lications Received</w:t>
            </w:r>
          </w:p>
        </w:tc>
      </w:tr>
      <w:tr w:rsidR="00835688" w:rsidRPr="00191C38" w14:paraId="67E18AF7" w14:textId="77777777" w:rsidTr="001A62E1">
        <w:tc>
          <w:tcPr>
            <w:tcW w:w="854" w:type="pct"/>
          </w:tcPr>
          <w:p w14:paraId="2899B413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B9E02E3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7B969A31" w14:textId="77777777" w:rsidTr="001A62E1">
        <w:tc>
          <w:tcPr>
            <w:tcW w:w="854" w:type="pct"/>
          </w:tcPr>
          <w:p w14:paraId="30FE779D" w14:textId="77F65A71" w:rsidR="00835688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4</w:t>
            </w:r>
          </w:p>
        </w:tc>
        <w:tc>
          <w:tcPr>
            <w:tcW w:w="4146" w:type="pct"/>
          </w:tcPr>
          <w:p w14:paraId="2D3F9728" w14:textId="1EDA5FFD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estions to the Chairman</w:t>
            </w:r>
          </w:p>
        </w:tc>
      </w:tr>
      <w:tr w:rsidR="00835688" w:rsidRPr="00191C38" w14:paraId="32368151" w14:textId="77777777" w:rsidTr="001A62E1">
        <w:tc>
          <w:tcPr>
            <w:tcW w:w="854" w:type="pct"/>
          </w:tcPr>
          <w:p w14:paraId="423A8A8E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AE22F1E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69A42DEC" w14:textId="77777777" w:rsidTr="001A62E1">
        <w:tc>
          <w:tcPr>
            <w:tcW w:w="854" w:type="pct"/>
          </w:tcPr>
          <w:p w14:paraId="340A38C4" w14:textId="4A4E4463" w:rsidR="00835688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</w:tcPr>
          <w:p w14:paraId="07307925" w14:textId="7B3C841A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Questions to the Chairman Received</w:t>
            </w:r>
          </w:p>
        </w:tc>
      </w:tr>
      <w:tr w:rsidR="000403FA" w:rsidRPr="00191C38" w14:paraId="67AC2892" w14:textId="77777777" w:rsidTr="001A62E1">
        <w:tc>
          <w:tcPr>
            <w:tcW w:w="854" w:type="pct"/>
          </w:tcPr>
          <w:p w14:paraId="563CDB7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7BB4DFF" w14:textId="21E8D0FB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B6D611E" w14:textId="77777777" w:rsidTr="001A62E1">
        <w:tc>
          <w:tcPr>
            <w:tcW w:w="854" w:type="pct"/>
          </w:tcPr>
          <w:p w14:paraId="09120562" w14:textId="6C853FE0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5</w:t>
            </w:r>
          </w:p>
        </w:tc>
        <w:tc>
          <w:tcPr>
            <w:tcW w:w="4146" w:type="pct"/>
          </w:tcPr>
          <w:p w14:paraId="05DEB25E" w14:textId="36FC533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BUSINESS AND INNOVATION (CBI)</w:t>
            </w:r>
          </w:p>
        </w:tc>
      </w:tr>
      <w:tr w:rsidR="000403FA" w:rsidRPr="00191C38" w14:paraId="5B914A81" w14:textId="77777777" w:rsidTr="001A62E1">
        <w:tc>
          <w:tcPr>
            <w:tcW w:w="854" w:type="pct"/>
          </w:tcPr>
          <w:p w14:paraId="2D520C04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E3392BE" w14:textId="13653940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D05482F" w14:textId="77777777" w:rsidTr="001A62E1">
        <w:tc>
          <w:tcPr>
            <w:tcW w:w="854" w:type="pct"/>
          </w:tcPr>
          <w:p w14:paraId="07E47DFC" w14:textId="77B29A95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</w:p>
        </w:tc>
        <w:tc>
          <w:tcPr>
            <w:tcW w:w="4146" w:type="pct"/>
          </w:tcPr>
          <w:p w14:paraId="6FE41BA4" w14:textId="3FA3BF0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DEVELOPMENT, PLANNING AND TRANSPORTATION (CDPT)</w:t>
            </w:r>
          </w:p>
        </w:tc>
      </w:tr>
      <w:tr w:rsidR="000403FA" w:rsidRPr="00191C38" w14:paraId="733A197F" w14:textId="77777777" w:rsidTr="001A62E1">
        <w:tc>
          <w:tcPr>
            <w:tcW w:w="854" w:type="pct"/>
          </w:tcPr>
          <w:p w14:paraId="2173E41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2402E3A" w14:textId="63C1EB7C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8FECB8" w14:textId="77777777" w:rsidTr="001A62E1">
        <w:tc>
          <w:tcPr>
            <w:tcW w:w="854" w:type="pct"/>
          </w:tcPr>
          <w:p w14:paraId="25893ABE" w14:textId="73930E58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</w:tcPr>
          <w:p w14:paraId="6EAEF23C" w14:textId="760128DA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lanning</w:t>
            </w:r>
          </w:p>
        </w:tc>
      </w:tr>
      <w:tr w:rsidR="000403FA" w:rsidRPr="00191C38" w14:paraId="3B2DFB68" w14:textId="77777777" w:rsidTr="001A62E1">
        <w:tc>
          <w:tcPr>
            <w:tcW w:w="854" w:type="pct"/>
          </w:tcPr>
          <w:p w14:paraId="27919F1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F062E60" w14:textId="1C9F5521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7383BA" w14:textId="77777777" w:rsidTr="001A62E1">
        <w:tc>
          <w:tcPr>
            <w:tcW w:w="854" w:type="pct"/>
          </w:tcPr>
          <w:p w14:paraId="35A41156" w14:textId="74F5AF06" w:rsidR="00847126" w:rsidRPr="00361F6B" w:rsidRDefault="000B4532" w:rsidP="00847126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</w:tcPr>
          <w:p w14:paraId="547931AC" w14:textId="18920A5B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New Applications </w:t>
            </w:r>
          </w:p>
        </w:tc>
      </w:tr>
      <w:tr w:rsidR="001A62E1" w:rsidRPr="00191C38" w14:paraId="21C2C8AF" w14:textId="77777777" w:rsidTr="001A62E1">
        <w:tc>
          <w:tcPr>
            <w:tcW w:w="854" w:type="pct"/>
          </w:tcPr>
          <w:p w14:paraId="661C294D" w14:textId="77777777" w:rsidR="001A62E1" w:rsidRDefault="001A62E1" w:rsidP="00847126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1695A87" w14:textId="77777777" w:rsidR="001A62E1" w:rsidRPr="00191C38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</w:p>
        </w:tc>
      </w:tr>
      <w:tr w:rsidR="000403FA" w:rsidRPr="00191C38" w14:paraId="6C565759" w14:textId="77777777" w:rsidTr="001A62E1">
        <w:tc>
          <w:tcPr>
            <w:tcW w:w="854" w:type="pct"/>
          </w:tcPr>
          <w:p w14:paraId="3251BF40" w14:textId="0AD3D181" w:rsidR="000403FA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1.1</w:t>
            </w:r>
          </w:p>
        </w:tc>
        <w:tc>
          <w:tcPr>
            <w:tcW w:w="4146" w:type="pct"/>
          </w:tcPr>
          <w:p w14:paraId="3C498BA9" w14:textId="7C237ACA" w:rsidR="000403FA" w:rsidRDefault="009F31E1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 w:rsidR="002D38F3">
              <w:rPr>
                <w:rFonts w:ascii="Calibri" w:hAnsi="Calibri" w:cs="Calibri"/>
                <w:sz w:val="22"/>
                <w:szCs w:val="22"/>
                <w:lang w:val="en-US"/>
              </w:rPr>
              <w:t xml:space="preserve">2/00926/FULL </w:t>
            </w:r>
            <w:r w:rsidR="004765B1" w:rsidRPr="004765B1">
              <w:rPr>
                <w:rFonts w:ascii="Calibri" w:hAnsi="Calibri" w:cs="Calibri"/>
              </w:rPr>
              <w:t xml:space="preserve">Erection of changing facility unit Location: Moto Hospitality Ltd M5 Junction 27 Services </w:t>
            </w:r>
            <w:proofErr w:type="spellStart"/>
            <w:r w:rsidR="004765B1" w:rsidRPr="004765B1">
              <w:rPr>
                <w:rFonts w:ascii="Calibri" w:hAnsi="Calibri" w:cs="Calibri"/>
              </w:rPr>
              <w:t>Sampford</w:t>
            </w:r>
            <w:proofErr w:type="spellEnd"/>
            <w:r w:rsidR="004765B1" w:rsidRPr="004765B1">
              <w:rPr>
                <w:rFonts w:ascii="Calibri" w:hAnsi="Calibri" w:cs="Calibri"/>
              </w:rPr>
              <w:t xml:space="preserve"> Peverell</w:t>
            </w:r>
          </w:p>
          <w:p w14:paraId="12915429" w14:textId="1EC0D2AF" w:rsidR="009F31E1" w:rsidRPr="00835688" w:rsidRDefault="009F31E1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01EE5211" w14:textId="77777777" w:rsidTr="001A62E1">
        <w:tc>
          <w:tcPr>
            <w:tcW w:w="854" w:type="pct"/>
          </w:tcPr>
          <w:p w14:paraId="7DC932E1" w14:textId="6E0CFEDA" w:rsidR="001A62E1" w:rsidRPr="00361F6B" w:rsidRDefault="001A62E1" w:rsidP="002D38F3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5830232" w14:textId="370B369F" w:rsidR="005F08CD" w:rsidRDefault="005F08CD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</w:p>
          <w:p w14:paraId="2AB1CC10" w14:textId="7C2DD64B" w:rsidR="005F08CD" w:rsidRDefault="005F08CD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430B2F45" w14:textId="77777777" w:rsidTr="001A62E1">
        <w:tc>
          <w:tcPr>
            <w:tcW w:w="854" w:type="pct"/>
          </w:tcPr>
          <w:p w14:paraId="0B3B2CB7" w14:textId="6E0FC250" w:rsidR="001A62E1" w:rsidRPr="00361F6B" w:rsidRDefault="001A62E1" w:rsidP="002D38F3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D814868" w14:textId="33A3D087" w:rsidR="001A62E1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</w:p>
          <w:p w14:paraId="782F20D3" w14:textId="0D7F7391" w:rsidR="005F08CD" w:rsidRPr="005F08CD" w:rsidRDefault="005F08CD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</w:p>
        </w:tc>
      </w:tr>
      <w:tr w:rsidR="000403FA" w:rsidRPr="00191C38" w14:paraId="11487FDE" w14:textId="77777777" w:rsidTr="001A62E1">
        <w:tc>
          <w:tcPr>
            <w:tcW w:w="854" w:type="pct"/>
          </w:tcPr>
          <w:p w14:paraId="23C7CCAF" w14:textId="54F7A471" w:rsidR="000403FA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2</w:t>
            </w:r>
          </w:p>
        </w:tc>
        <w:tc>
          <w:tcPr>
            <w:tcW w:w="4146" w:type="pct"/>
          </w:tcPr>
          <w:p w14:paraId="4761E2D9" w14:textId="0522D165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s of Decisions on Applications</w:t>
            </w:r>
          </w:p>
        </w:tc>
      </w:tr>
      <w:tr w:rsidR="001A62E1" w:rsidRPr="00191C38" w14:paraId="5F917B62" w14:textId="77777777" w:rsidTr="001A62E1">
        <w:tc>
          <w:tcPr>
            <w:tcW w:w="854" w:type="pct"/>
          </w:tcPr>
          <w:p w14:paraId="746DFAAD" w14:textId="77777777" w:rsidR="001A62E1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A36B383" w14:textId="77777777" w:rsidR="001A62E1" w:rsidRPr="00191C38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</w:p>
        </w:tc>
      </w:tr>
      <w:tr w:rsidR="000403FA" w:rsidRPr="00191C38" w14:paraId="031B48C6" w14:textId="77777777" w:rsidTr="001A62E1">
        <w:tc>
          <w:tcPr>
            <w:tcW w:w="854" w:type="pct"/>
          </w:tcPr>
          <w:p w14:paraId="11C710C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A8A34E0" w14:textId="48A36BD2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4E4F3E69" w14:textId="77777777" w:rsidTr="001A62E1">
        <w:tc>
          <w:tcPr>
            <w:tcW w:w="854" w:type="pct"/>
          </w:tcPr>
          <w:p w14:paraId="544A0FF1" w14:textId="77777777" w:rsidR="001A62E1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8527495" w14:textId="77777777" w:rsidR="001A62E1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A1A8D7" w14:textId="77777777" w:rsidTr="001A62E1">
        <w:tc>
          <w:tcPr>
            <w:tcW w:w="854" w:type="pct"/>
          </w:tcPr>
          <w:p w14:paraId="029BC9AB" w14:textId="47EC6039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1A62E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4146" w:type="pct"/>
          </w:tcPr>
          <w:p w14:paraId="2A05BFF3" w14:textId="1CDA6D32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ransportation</w:t>
            </w:r>
          </w:p>
        </w:tc>
      </w:tr>
      <w:tr w:rsidR="000403FA" w:rsidRPr="00191C38" w14:paraId="7E4AE53C" w14:textId="77777777" w:rsidTr="001A62E1">
        <w:tc>
          <w:tcPr>
            <w:tcW w:w="854" w:type="pct"/>
          </w:tcPr>
          <w:p w14:paraId="318A5B1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1122C777" w14:textId="2D9468EF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BD76CEB" w14:textId="77777777" w:rsidTr="001A62E1">
        <w:tc>
          <w:tcPr>
            <w:tcW w:w="854" w:type="pct"/>
          </w:tcPr>
          <w:p w14:paraId="23D44317" w14:textId="3ADD3908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1A62E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</w:tcPr>
          <w:p w14:paraId="09D71899" w14:textId="23D4552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to be Addressed</w:t>
            </w:r>
          </w:p>
        </w:tc>
      </w:tr>
      <w:tr w:rsidR="000403FA" w:rsidRPr="00191C38" w14:paraId="40F91595" w14:textId="77777777" w:rsidTr="001A62E1">
        <w:tc>
          <w:tcPr>
            <w:tcW w:w="854" w:type="pct"/>
          </w:tcPr>
          <w:p w14:paraId="2D597E8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6493168" w14:textId="037AFE5C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BE29AE" w14:textId="77777777" w:rsidTr="001A62E1">
        <w:tc>
          <w:tcPr>
            <w:tcW w:w="854" w:type="pct"/>
          </w:tcPr>
          <w:p w14:paraId="69EE2678" w14:textId="156E1E19" w:rsidR="00847126" w:rsidRPr="00361F6B" w:rsidRDefault="000B4532" w:rsidP="00847126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1A62E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847126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</w:tcPr>
          <w:p w14:paraId="327A23DA" w14:textId="5D56E724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Addressed</w:t>
            </w:r>
          </w:p>
        </w:tc>
      </w:tr>
      <w:tr w:rsidR="001A62E1" w:rsidRPr="00191C38" w14:paraId="7B4DA0E2" w14:textId="77777777" w:rsidTr="001A62E1">
        <w:tc>
          <w:tcPr>
            <w:tcW w:w="854" w:type="pct"/>
          </w:tcPr>
          <w:p w14:paraId="285DD086" w14:textId="77777777" w:rsidR="001A62E1" w:rsidRDefault="001A62E1" w:rsidP="00847126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2156EEF" w14:textId="77777777" w:rsidR="001A62E1" w:rsidRPr="00191C38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</w:p>
        </w:tc>
      </w:tr>
      <w:tr w:rsidR="000403FA" w:rsidRPr="00191C38" w14:paraId="07256911" w14:textId="77777777" w:rsidTr="001A62E1">
        <w:tc>
          <w:tcPr>
            <w:tcW w:w="854" w:type="pct"/>
          </w:tcPr>
          <w:p w14:paraId="6373EE6A" w14:textId="2D35DE8D" w:rsidR="000403FA" w:rsidRPr="00361F6B" w:rsidRDefault="000403FA" w:rsidP="004765B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39A07AE" w14:textId="63C8A911" w:rsidR="000A5A5C" w:rsidRPr="00835688" w:rsidRDefault="000A5A5C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8421F" w:rsidRPr="00191C38" w14:paraId="325019D4" w14:textId="77777777" w:rsidTr="001A62E1">
        <w:tc>
          <w:tcPr>
            <w:tcW w:w="854" w:type="pct"/>
          </w:tcPr>
          <w:p w14:paraId="24660337" w14:textId="77777777" w:rsidR="0068421F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8961FD5" w14:textId="77777777" w:rsidR="0068421F" w:rsidRDefault="0068421F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2E8AED12" w14:textId="77777777" w:rsidTr="001A62E1">
        <w:tc>
          <w:tcPr>
            <w:tcW w:w="854" w:type="pct"/>
          </w:tcPr>
          <w:p w14:paraId="523BFF79" w14:textId="0A9BF85F" w:rsidR="00CB3913" w:rsidRPr="00361F6B" w:rsidRDefault="00CB3913" w:rsidP="004765B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15C5BC0D" w14:textId="6239038A" w:rsidR="00CB3913" w:rsidRDefault="00CB3913" w:rsidP="00CB3913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2C4AF6E" w14:textId="3BC5CB66" w:rsidR="00CB3913" w:rsidRDefault="00CB3913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8421F" w:rsidRPr="00191C38" w14:paraId="3360808F" w14:textId="77777777" w:rsidTr="001A62E1">
        <w:tc>
          <w:tcPr>
            <w:tcW w:w="854" w:type="pct"/>
          </w:tcPr>
          <w:p w14:paraId="1D74DF47" w14:textId="77777777" w:rsidR="0068421F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7A656E6" w14:textId="77777777" w:rsidR="0068421F" w:rsidRDefault="0068421F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DD7FDBA" w14:textId="77777777" w:rsidTr="001A62E1">
        <w:tc>
          <w:tcPr>
            <w:tcW w:w="854" w:type="pct"/>
          </w:tcPr>
          <w:p w14:paraId="789E4172" w14:textId="51F1686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7</w:t>
            </w:r>
          </w:p>
        </w:tc>
        <w:tc>
          <w:tcPr>
            <w:tcW w:w="4146" w:type="pct"/>
          </w:tcPr>
          <w:p w14:paraId="2451B6A1" w14:textId="718E3BE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FINANCE, AUDIT AND RISK COMMITTEE (FARC)</w:t>
            </w:r>
          </w:p>
        </w:tc>
      </w:tr>
      <w:tr w:rsidR="000403FA" w:rsidRPr="00191C38" w14:paraId="3ACB134D" w14:textId="77777777" w:rsidTr="001A62E1">
        <w:tc>
          <w:tcPr>
            <w:tcW w:w="854" w:type="pct"/>
          </w:tcPr>
          <w:p w14:paraId="76D2991B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791ADF3" w14:textId="6A41BBE8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5B954" w14:textId="77777777" w:rsidTr="001A62E1">
        <w:tc>
          <w:tcPr>
            <w:tcW w:w="854" w:type="pct"/>
          </w:tcPr>
          <w:p w14:paraId="64786BDE" w14:textId="4123A85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</w:p>
        </w:tc>
        <w:tc>
          <w:tcPr>
            <w:tcW w:w="4146" w:type="pct"/>
          </w:tcPr>
          <w:p w14:paraId="38D2FD21" w14:textId="08489B3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UBLIC RIGHTS OF WAY (PROW)</w:t>
            </w:r>
          </w:p>
        </w:tc>
      </w:tr>
      <w:tr w:rsidR="000403FA" w:rsidRPr="00191C38" w14:paraId="564CD57D" w14:textId="77777777" w:rsidTr="001A62E1">
        <w:tc>
          <w:tcPr>
            <w:tcW w:w="854" w:type="pct"/>
          </w:tcPr>
          <w:p w14:paraId="75746CD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B37C9FD" w14:textId="7ACF1563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2BCDCC4" w14:textId="77777777" w:rsidTr="001A62E1">
        <w:tc>
          <w:tcPr>
            <w:tcW w:w="854" w:type="pct"/>
          </w:tcPr>
          <w:p w14:paraId="5863A7AB" w14:textId="472D43E6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</w:p>
        </w:tc>
        <w:tc>
          <w:tcPr>
            <w:tcW w:w="4146" w:type="pct"/>
          </w:tcPr>
          <w:p w14:paraId="3AE372EE" w14:textId="0E7FD03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D WESTERN CANAL JOINT ADVISORY COMMITTEE (JAC)</w:t>
            </w:r>
          </w:p>
        </w:tc>
      </w:tr>
      <w:tr w:rsidR="000403FA" w:rsidRPr="00191C38" w14:paraId="4E9335CF" w14:textId="77777777" w:rsidTr="001A62E1">
        <w:tc>
          <w:tcPr>
            <w:tcW w:w="854" w:type="pct"/>
          </w:tcPr>
          <w:p w14:paraId="421A86F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E48EC03" w14:textId="02243539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830B5EB" w14:textId="77777777" w:rsidTr="001A62E1">
        <w:tc>
          <w:tcPr>
            <w:tcW w:w="854" w:type="pct"/>
          </w:tcPr>
          <w:p w14:paraId="68343768" w14:textId="497B9193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0</w:t>
            </w:r>
          </w:p>
        </w:tc>
        <w:tc>
          <w:tcPr>
            <w:tcW w:w="4146" w:type="pct"/>
          </w:tcPr>
          <w:p w14:paraId="626E2FE8" w14:textId="0EB8F24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ARRY LIAISON COMMITTEE</w:t>
            </w:r>
          </w:p>
        </w:tc>
      </w:tr>
      <w:tr w:rsidR="000403FA" w:rsidRPr="00191C38" w14:paraId="774FF0D9" w14:textId="77777777" w:rsidTr="001A62E1">
        <w:tc>
          <w:tcPr>
            <w:tcW w:w="854" w:type="pct"/>
          </w:tcPr>
          <w:p w14:paraId="164A87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291329F" w14:textId="363E7CE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8EFA38" w14:textId="77777777" w:rsidTr="001A62E1">
        <w:tc>
          <w:tcPr>
            <w:tcW w:w="854" w:type="pct"/>
          </w:tcPr>
          <w:p w14:paraId="227AFA2F" w14:textId="66EF29D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</w:tcPr>
          <w:p w14:paraId="3FBFBBA8" w14:textId="444B940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ERK’S REPORT</w:t>
            </w:r>
          </w:p>
        </w:tc>
      </w:tr>
      <w:tr w:rsidR="000403FA" w:rsidRPr="00191C38" w14:paraId="6FA9A30B" w14:textId="77777777" w:rsidTr="001A62E1">
        <w:tc>
          <w:tcPr>
            <w:tcW w:w="854" w:type="pct"/>
          </w:tcPr>
          <w:p w14:paraId="43FB336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7CD079B" w14:textId="62DC998A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AEE399F" w14:textId="77777777" w:rsidTr="001A62E1">
        <w:tc>
          <w:tcPr>
            <w:tcW w:w="854" w:type="pct"/>
          </w:tcPr>
          <w:p w14:paraId="6166CEAF" w14:textId="3764614E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</w:tcPr>
          <w:p w14:paraId="3D21F62F" w14:textId="16EEC777" w:rsidR="000403FA" w:rsidRPr="00382018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Expenditure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roved</w:t>
            </w:r>
          </w:p>
        </w:tc>
      </w:tr>
      <w:tr w:rsidR="0068421F" w:rsidRPr="00191C38" w14:paraId="003A1070" w14:textId="77777777" w:rsidTr="001A62E1">
        <w:tc>
          <w:tcPr>
            <w:tcW w:w="854" w:type="pct"/>
          </w:tcPr>
          <w:p w14:paraId="39C7FE8C" w14:textId="77777777" w:rsidR="0068421F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87D0BCA" w14:textId="77777777" w:rsidR="0068421F" w:rsidRPr="0068421F" w:rsidRDefault="0068421F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93FEE3" w14:textId="77777777" w:rsidTr="001A62E1">
        <w:tc>
          <w:tcPr>
            <w:tcW w:w="854" w:type="pct"/>
          </w:tcPr>
          <w:p w14:paraId="5A7AB050" w14:textId="55930229" w:rsidR="000403FA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1</w:t>
            </w:r>
          </w:p>
        </w:tc>
        <w:tc>
          <w:tcPr>
            <w:tcW w:w="4146" w:type="pct"/>
          </w:tcPr>
          <w:p w14:paraId="7715F555" w14:textId="1569BBEC" w:rsidR="000403FA" w:rsidRDefault="004765B1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Invoice for Jubilee bunting £38.97</w:t>
            </w:r>
          </w:p>
          <w:p w14:paraId="726B1F13" w14:textId="09966C57" w:rsidR="003058B3" w:rsidRPr="00191C38" w:rsidRDefault="003058B3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8421F" w:rsidRPr="00191C38" w14:paraId="3DE02660" w14:textId="77777777" w:rsidTr="001A62E1">
        <w:tc>
          <w:tcPr>
            <w:tcW w:w="854" w:type="pct"/>
          </w:tcPr>
          <w:p w14:paraId="5227F174" w14:textId="24A40CC5" w:rsidR="0068421F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2</w:t>
            </w:r>
          </w:p>
        </w:tc>
        <w:tc>
          <w:tcPr>
            <w:tcW w:w="4146" w:type="pct"/>
          </w:tcPr>
          <w:p w14:paraId="6166BFFD" w14:textId="0A01D458" w:rsidR="0068421F" w:rsidRDefault="0068421F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Clerk Salary </w:t>
            </w:r>
            <w:r w:rsidR="004765B1">
              <w:rPr>
                <w:rFonts w:ascii="Calibri" w:hAnsi="Calibri" w:cs="Calibri"/>
                <w:sz w:val="22"/>
                <w:szCs w:val="22"/>
                <w:lang w:val="en-US"/>
              </w:rPr>
              <w:t>June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£</w:t>
            </w:r>
            <w:r w:rsidR="004765B1">
              <w:rPr>
                <w:rFonts w:ascii="Calibri" w:hAnsi="Calibri" w:cs="Calibri"/>
                <w:sz w:val="22"/>
                <w:szCs w:val="22"/>
                <w:lang w:val="en-US"/>
              </w:rPr>
              <w:t>393.38</w:t>
            </w:r>
          </w:p>
        </w:tc>
      </w:tr>
      <w:tr w:rsidR="0068421F" w:rsidRPr="00191C38" w14:paraId="70692012" w14:textId="77777777" w:rsidTr="001A62E1">
        <w:tc>
          <w:tcPr>
            <w:tcW w:w="854" w:type="pct"/>
          </w:tcPr>
          <w:p w14:paraId="750DC3CA" w14:textId="77777777" w:rsidR="0068421F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C1D0582" w14:textId="77777777" w:rsidR="0068421F" w:rsidRDefault="0068421F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6C88E29" w14:textId="77777777" w:rsidTr="001A62E1">
        <w:tc>
          <w:tcPr>
            <w:tcW w:w="854" w:type="pct"/>
          </w:tcPr>
          <w:p w14:paraId="117C9ABF" w14:textId="0BFE966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</w:tcPr>
          <w:p w14:paraId="00256CB8" w14:textId="2FCAC88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Expenditure Approved</w:t>
            </w:r>
          </w:p>
        </w:tc>
      </w:tr>
      <w:tr w:rsidR="00C535A8" w:rsidRPr="00191C38" w14:paraId="73E33ACB" w14:textId="77777777" w:rsidTr="001A62E1">
        <w:tc>
          <w:tcPr>
            <w:tcW w:w="854" w:type="pct"/>
          </w:tcPr>
          <w:p w14:paraId="24E83D08" w14:textId="3B6F617E" w:rsidR="00C535A8" w:rsidRDefault="00386980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3</w:t>
            </w:r>
          </w:p>
        </w:tc>
        <w:tc>
          <w:tcPr>
            <w:tcW w:w="4146" w:type="pct"/>
          </w:tcPr>
          <w:p w14:paraId="7C7A1E24" w14:textId="6B11192C" w:rsidR="00C535A8" w:rsidRPr="00334887" w:rsidRDefault="00334887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Audit paperwork</w:t>
            </w:r>
          </w:p>
        </w:tc>
      </w:tr>
      <w:tr w:rsidR="000403FA" w:rsidRPr="00191C38" w14:paraId="461CD25E" w14:textId="77777777" w:rsidTr="001A62E1">
        <w:tc>
          <w:tcPr>
            <w:tcW w:w="854" w:type="pct"/>
          </w:tcPr>
          <w:p w14:paraId="3D7B7A93" w14:textId="19AFA26C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D57494C" w14:textId="2771797E" w:rsidR="000403FA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47028107" w14:textId="3CD3191C" w:rsidR="000A5A5C" w:rsidRPr="00835688" w:rsidRDefault="000A5A5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3F9FCD0D" w14:textId="77777777" w:rsidTr="001A62E1">
        <w:tc>
          <w:tcPr>
            <w:tcW w:w="854" w:type="pct"/>
          </w:tcPr>
          <w:p w14:paraId="48E8B419" w14:textId="35256009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252053D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0E2ADF97" w14:textId="77777777" w:rsidTr="001A62E1">
        <w:tc>
          <w:tcPr>
            <w:tcW w:w="854" w:type="pct"/>
          </w:tcPr>
          <w:p w14:paraId="48CF0B6F" w14:textId="24C7328F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9F66FC6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0A17D422" w14:textId="77777777" w:rsidTr="001A62E1">
        <w:tc>
          <w:tcPr>
            <w:tcW w:w="854" w:type="pct"/>
          </w:tcPr>
          <w:p w14:paraId="5F12797B" w14:textId="23059F97" w:rsidR="009614A1" w:rsidRDefault="009614A1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</w:t>
            </w:r>
          </w:p>
          <w:p w14:paraId="29C81C5A" w14:textId="60457D6D" w:rsidR="00D85067" w:rsidRDefault="00D85067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1.1</w:t>
            </w:r>
          </w:p>
          <w:p w14:paraId="64E9A9E5" w14:textId="23500DAD" w:rsidR="00D85067" w:rsidRDefault="00D85067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.2</w:t>
            </w:r>
          </w:p>
          <w:p w14:paraId="51296F94" w14:textId="3DAA506A" w:rsidR="00D85067" w:rsidRDefault="00D85067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49DBCF92" w14:textId="10B6DE72" w:rsidR="00D85067" w:rsidRDefault="00D85067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52807D0D" w14:textId="3B0B9394" w:rsidR="00D85067" w:rsidRDefault="00D85067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3</w:t>
            </w:r>
          </w:p>
          <w:p w14:paraId="5A6B3891" w14:textId="7D51A413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B79BE8A" w14:textId="19327950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RRESPONDENCE</w:t>
            </w:r>
          </w:p>
          <w:p w14:paraId="4064BF2A" w14:textId="7D2EE9FE" w:rsidR="00D85067" w:rsidRDefault="00D85067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onsultation letter from The Valley Par</w:t>
            </w:r>
            <w:r w:rsidR="000B0AFA">
              <w:rPr>
                <w:rFonts w:ascii="Calibri" w:hAnsi="Calibri" w:cs="Calibri"/>
                <w:sz w:val="22"/>
                <w:szCs w:val="22"/>
                <w:lang w:val="en-US"/>
              </w:rPr>
              <w:t>t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nership</w:t>
            </w:r>
          </w:p>
          <w:p w14:paraId="57A23939" w14:textId="4A7FC717" w:rsidR="00D85067" w:rsidRPr="00D85067" w:rsidRDefault="00D85067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Email regarding litter pick</w:t>
            </w:r>
          </w:p>
          <w:p w14:paraId="2075BBD3" w14:textId="77777777" w:rsidR="00D85067" w:rsidRDefault="00D85067" w:rsidP="009614A1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  <w:p w14:paraId="1C6612AA" w14:textId="77777777" w:rsidR="00D85067" w:rsidRDefault="00D85067" w:rsidP="009614A1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  <w:p w14:paraId="5E65FFEB" w14:textId="66606DED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ATTERS BROUGHT FORWARD FOR INFORMATION OR FUTURE AGENDA</w:t>
            </w:r>
          </w:p>
        </w:tc>
      </w:tr>
      <w:tr w:rsidR="009614A1" w:rsidRPr="00191C38" w14:paraId="0CF00A6C" w14:textId="77777777" w:rsidTr="001A62E1">
        <w:tc>
          <w:tcPr>
            <w:tcW w:w="854" w:type="pct"/>
          </w:tcPr>
          <w:p w14:paraId="71655A61" w14:textId="3807AADC" w:rsidR="009614A1" w:rsidRDefault="009614A1" w:rsidP="00D85067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8493E83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75CA08F3" w14:textId="77777777" w:rsidTr="001A62E1">
        <w:tc>
          <w:tcPr>
            <w:tcW w:w="854" w:type="pct"/>
          </w:tcPr>
          <w:p w14:paraId="16F93C8C" w14:textId="6F6FD137" w:rsidR="009614A1" w:rsidRPr="00361F6B" w:rsidRDefault="009614A1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ntil 21.00</w:t>
            </w:r>
          </w:p>
        </w:tc>
        <w:tc>
          <w:tcPr>
            <w:tcW w:w="4146" w:type="pct"/>
          </w:tcPr>
          <w:p w14:paraId="0F5D5258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OSING REMARKS</w:t>
            </w:r>
          </w:p>
          <w:p w14:paraId="5ABF3E68" w14:textId="2FBA0BA4" w:rsidR="009614A1" w:rsidRPr="009614A1" w:rsidRDefault="009614A1" w:rsidP="009614A1"/>
        </w:tc>
      </w:tr>
      <w:tr w:rsidR="009614A1" w:rsidRPr="00191C38" w14:paraId="694FBE3E" w14:textId="77777777" w:rsidTr="001A62E1">
        <w:tc>
          <w:tcPr>
            <w:tcW w:w="854" w:type="pct"/>
          </w:tcPr>
          <w:p w14:paraId="72C8A9FE" w14:textId="77777777" w:rsidR="009614A1" w:rsidRDefault="009614A1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A2CC38D" w14:textId="77777777" w:rsidR="009614A1" w:rsidRPr="00D60F09" w:rsidRDefault="009614A1" w:rsidP="009614A1">
            <w:pPr>
              <w:rPr>
                <w:rFonts w:ascii="Calibri" w:eastAsia="Baskerville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32"/>
              </w:rPr>
              <w:t>FUTURE BUSINESS</w:t>
            </w:r>
          </w:p>
          <w:p w14:paraId="7256B9EF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427EB22" w14:textId="6D51286D" w:rsidR="009614A1" w:rsidRPr="00BF55A1" w:rsidRDefault="009614A1" w:rsidP="009614A1">
            <w:pPr>
              <w:pStyle w:val="Body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BF55A1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ate and Time of Next Meeting:</w:t>
            </w:r>
            <w:r w:rsidRPr="00BF55A1">
              <w:rPr>
                <w:rFonts w:ascii="Calibri" w:hAnsi="Calibri" w:cs="Calibri"/>
                <w:sz w:val="22"/>
                <w:szCs w:val="22"/>
                <w:lang w:val="en-US"/>
              </w:rPr>
              <w:tab/>
            </w:r>
            <w:r w:rsidR="00C43809"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Pr="00BF55A1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Ju</w:t>
            </w:r>
            <w:r w:rsidR="00C43809">
              <w:rPr>
                <w:rFonts w:ascii="Calibri" w:hAnsi="Calibri" w:cs="Calibri"/>
                <w:sz w:val="22"/>
                <w:szCs w:val="22"/>
                <w:lang w:val="en-US"/>
              </w:rPr>
              <w:t>ly</w:t>
            </w:r>
            <w:r w:rsidRPr="00BF55A1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2022, 19:00</w:t>
            </w:r>
          </w:p>
          <w:p w14:paraId="0A741AA5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BF55A1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Venue of Next Meeting:</w:t>
            </w:r>
            <w:r w:rsidRPr="00BF55A1">
              <w:rPr>
                <w:rFonts w:ascii="Calibri" w:hAnsi="Calibri" w:cs="Calibri"/>
                <w:sz w:val="22"/>
                <w:szCs w:val="22"/>
                <w:lang w:val="en-US"/>
              </w:rPr>
              <w:tab/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ab/>
              <w:t>URC</w:t>
            </w:r>
            <w:r w:rsidRPr="00BF55A1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Hal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l 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en-US"/>
              </w:rPr>
              <w:t>Westleigh</w:t>
            </w:r>
            <w:proofErr w:type="spellEnd"/>
          </w:p>
          <w:p w14:paraId="232EF4A0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5B6B58F1" w14:textId="77777777" w:rsidR="009614A1" w:rsidRPr="00D151B9" w:rsidRDefault="009614A1" w:rsidP="009614A1">
            <w:pPr>
              <w:rPr>
                <w:rFonts w:ascii="Lucida Handwriting" w:hAnsi="Lucida Handwriting"/>
                <w:b/>
                <w:sz w:val="28"/>
                <w:szCs w:val="28"/>
              </w:rPr>
            </w:pPr>
            <w:r>
              <w:rPr>
                <w:rFonts w:ascii="Lucida Handwriting" w:hAnsi="Lucida Handwriting"/>
                <w:b/>
                <w:sz w:val="28"/>
                <w:szCs w:val="28"/>
              </w:rPr>
              <w:t>Sue Jarvis</w:t>
            </w:r>
          </w:p>
          <w:p w14:paraId="404005F2" w14:textId="77777777" w:rsidR="009614A1" w:rsidRPr="00E866E9" w:rsidRDefault="009614A1" w:rsidP="009614A1">
            <w:pPr>
              <w:rPr>
                <w:b/>
              </w:rPr>
            </w:pPr>
            <w:r w:rsidRPr="00E866E9">
              <w:rPr>
                <w:b/>
              </w:rPr>
              <w:t>Parish Clerk</w:t>
            </w:r>
          </w:p>
          <w:p w14:paraId="7330DA12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172E6119" w14:textId="77777777" w:rsidR="009614A1" w:rsidRPr="00191C38" w:rsidRDefault="009614A1" w:rsidP="009614A1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9614A1" w:rsidRPr="00191C38" w14:paraId="6B548181" w14:textId="77777777" w:rsidTr="001A62E1">
        <w:tc>
          <w:tcPr>
            <w:tcW w:w="854" w:type="pct"/>
          </w:tcPr>
          <w:p w14:paraId="45654412" w14:textId="20CA18A3" w:rsidR="009614A1" w:rsidRPr="00361F6B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2C64511" w14:textId="5CD4ADE4" w:rsidR="009614A1" w:rsidRPr="00835688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2E7B7EE6" w14:textId="77777777" w:rsidTr="001A62E1">
        <w:tc>
          <w:tcPr>
            <w:tcW w:w="854" w:type="pct"/>
          </w:tcPr>
          <w:p w14:paraId="6622A59A" w14:textId="0514D5AC" w:rsidR="009614A1" w:rsidRPr="00361F6B" w:rsidRDefault="009614A1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A37EC92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09466F69" w14:textId="77777777" w:rsidTr="001A62E1">
        <w:tc>
          <w:tcPr>
            <w:tcW w:w="854" w:type="pct"/>
          </w:tcPr>
          <w:p w14:paraId="1CCDA3A3" w14:textId="54E8D5B0" w:rsidR="009614A1" w:rsidRPr="00361F6B" w:rsidRDefault="009614A1" w:rsidP="009614A1">
            <w:pPr>
              <w:pStyle w:val="Body"/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E2CD3C7" w14:textId="1EAEEB5A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180B6C4C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718BBA0D" w14:textId="77777777" w:rsidTr="001A62E1">
        <w:tc>
          <w:tcPr>
            <w:tcW w:w="854" w:type="pct"/>
          </w:tcPr>
          <w:p w14:paraId="132DC923" w14:textId="2602161F" w:rsidR="009614A1" w:rsidRPr="00361F6B" w:rsidRDefault="009614A1" w:rsidP="009614A1">
            <w:pPr>
              <w:pStyle w:val="Body"/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79727BE" w14:textId="2EBDD856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5E8A0FC4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3D1EF483" w14:textId="77777777" w:rsidTr="001A62E1">
        <w:tc>
          <w:tcPr>
            <w:tcW w:w="854" w:type="pct"/>
          </w:tcPr>
          <w:p w14:paraId="7CB43CE5" w14:textId="41D6077B" w:rsidR="009614A1" w:rsidRPr="00361F6B" w:rsidRDefault="009614A1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9910FFC" w14:textId="477DF184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3620CC08" w14:textId="77777777" w:rsidTr="001A62E1">
        <w:tc>
          <w:tcPr>
            <w:tcW w:w="854" w:type="pct"/>
          </w:tcPr>
          <w:p w14:paraId="338AFABF" w14:textId="77777777" w:rsidR="009614A1" w:rsidRPr="00361F6B" w:rsidRDefault="009614A1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5C232B9" w14:textId="77777777" w:rsidR="009614A1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287C8A8C" w14:textId="77777777" w:rsidTr="001A62E1">
        <w:tc>
          <w:tcPr>
            <w:tcW w:w="854" w:type="pct"/>
          </w:tcPr>
          <w:p w14:paraId="3817B3BE" w14:textId="713D0E08" w:rsidR="009614A1" w:rsidRPr="00361F6B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AC37C19" w14:textId="35F65236" w:rsidR="009614A1" w:rsidRPr="00191C38" w:rsidRDefault="009614A1" w:rsidP="009614A1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9614A1" w:rsidRPr="00191C38" w14:paraId="6AC9C57B" w14:textId="77777777" w:rsidTr="001A62E1">
        <w:tc>
          <w:tcPr>
            <w:tcW w:w="854" w:type="pct"/>
          </w:tcPr>
          <w:p w14:paraId="2FE61E91" w14:textId="77777777" w:rsidR="009614A1" w:rsidRPr="00361F6B" w:rsidRDefault="009614A1" w:rsidP="009614A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70A8CD5" w14:textId="00574B08" w:rsidR="009614A1" w:rsidRPr="00835688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9614A1" w:rsidRPr="00191C38" w14:paraId="4E95D24A" w14:textId="77777777" w:rsidTr="001A62E1">
        <w:tc>
          <w:tcPr>
            <w:tcW w:w="854" w:type="pct"/>
          </w:tcPr>
          <w:p w14:paraId="157E62A4" w14:textId="7B1E8BA1" w:rsidR="009614A1" w:rsidRPr="00361F6B" w:rsidRDefault="009614A1" w:rsidP="009614A1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C9AED7E" w14:textId="624A7146" w:rsidR="009614A1" w:rsidRPr="00191C38" w:rsidRDefault="009614A1" w:rsidP="009614A1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</w:tbl>
    <w:p w14:paraId="6EA6DE71" w14:textId="12B08B84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1D1AB9EC" w14:textId="77777777" w:rsidR="00291D07" w:rsidRDefault="00291D07" w:rsidP="00D60F09">
      <w:pPr>
        <w:rPr>
          <w:rFonts w:ascii="Calibri" w:hAnsi="Calibri" w:cs="Calibri"/>
          <w:b/>
          <w:bCs/>
          <w:sz w:val="28"/>
          <w:szCs w:val="32"/>
        </w:rPr>
      </w:pPr>
    </w:p>
    <w:p w14:paraId="3BE8DD09" w14:textId="77777777" w:rsidR="00291D07" w:rsidRDefault="00291D07" w:rsidP="00D60F09">
      <w:pPr>
        <w:rPr>
          <w:rFonts w:ascii="Calibri" w:hAnsi="Calibri" w:cs="Calibri"/>
          <w:b/>
          <w:bCs/>
          <w:sz w:val="28"/>
          <w:szCs w:val="32"/>
        </w:rPr>
      </w:pPr>
    </w:p>
    <w:p w14:paraId="54B7B642" w14:textId="77777777" w:rsidR="00D53C57" w:rsidRPr="00191C38" w:rsidRDefault="00D53C57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sectPr w:rsidR="00D53C57" w:rsidRPr="00191C38" w:rsidSect="00CB4C66">
      <w:footerReference w:type="default" r:id="rId11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2551D" w14:textId="77777777" w:rsidR="00D943B5" w:rsidRDefault="00D943B5">
      <w:r>
        <w:separator/>
      </w:r>
    </w:p>
  </w:endnote>
  <w:endnote w:type="continuationSeparator" w:id="0">
    <w:p w14:paraId="27B4A034" w14:textId="77777777" w:rsidR="00D943B5" w:rsidRDefault="00D943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B1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664246FA" w:rsidR="00CB4C66" w:rsidRDefault="00CB4C66" w:rsidP="008A6716">
    <w:pPr>
      <w:pStyle w:val="BodyText"/>
      <w:ind w:left="113" w:right="138"/>
      <w:jc w:val="center"/>
      <w:rPr>
        <w:w w:val="105"/>
      </w:rPr>
    </w:pP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58001231" w:rsidR="00CB4C66" w:rsidRDefault="00CB4C66" w:rsidP="008A6716">
    <w:pPr>
      <w:pStyle w:val="BodyText"/>
      <w:ind w:right="23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03B6B" w14:textId="77777777" w:rsidR="00D943B5" w:rsidRDefault="00D943B5">
      <w:r>
        <w:separator/>
      </w:r>
    </w:p>
  </w:footnote>
  <w:footnote w:type="continuationSeparator" w:id="0">
    <w:p w14:paraId="6474A2CA" w14:textId="77777777" w:rsidR="00D943B5" w:rsidRDefault="00D943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 w16cid:durableId="1160537697">
    <w:abstractNumId w:val="5"/>
  </w:num>
  <w:num w:numId="2" w16cid:durableId="1903366872">
    <w:abstractNumId w:val="10"/>
  </w:num>
  <w:num w:numId="3" w16cid:durableId="1129670388">
    <w:abstractNumId w:val="4"/>
  </w:num>
  <w:num w:numId="4" w16cid:durableId="1733501332">
    <w:abstractNumId w:val="8"/>
  </w:num>
  <w:num w:numId="5" w16cid:durableId="321011024">
    <w:abstractNumId w:val="7"/>
  </w:num>
  <w:num w:numId="6" w16cid:durableId="159782770">
    <w:abstractNumId w:val="3"/>
  </w:num>
  <w:num w:numId="7" w16cid:durableId="1081297120">
    <w:abstractNumId w:val="9"/>
  </w:num>
  <w:num w:numId="8" w16cid:durableId="990132158">
    <w:abstractNumId w:val="0"/>
  </w:num>
  <w:num w:numId="9" w16cid:durableId="1558973903">
    <w:abstractNumId w:val="6"/>
  </w:num>
  <w:num w:numId="10" w16cid:durableId="2000427532">
    <w:abstractNumId w:val="2"/>
  </w:num>
  <w:num w:numId="11" w16cid:durableId="821965862">
    <w:abstractNumId w:val="1"/>
  </w:num>
  <w:num w:numId="12" w16cid:durableId="10182412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wUANpx00SwAAAA="/>
  </w:docVars>
  <w:rsids>
    <w:rsidRoot w:val="009C2709"/>
    <w:rsid w:val="00004F2F"/>
    <w:rsid w:val="0000655A"/>
    <w:rsid w:val="00025B27"/>
    <w:rsid w:val="00025E67"/>
    <w:rsid w:val="0003181A"/>
    <w:rsid w:val="00034434"/>
    <w:rsid w:val="00037709"/>
    <w:rsid w:val="000403FA"/>
    <w:rsid w:val="00044212"/>
    <w:rsid w:val="00046834"/>
    <w:rsid w:val="00052155"/>
    <w:rsid w:val="000650FF"/>
    <w:rsid w:val="00072F9A"/>
    <w:rsid w:val="00090C2B"/>
    <w:rsid w:val="000955B4"/>
    <w:rsid w:val="000A0784"/>
    <w:rsid w:val="000A4950"/>
    <w:rsid w:val="000A5A5C"/>
    <w:rsid w:val="000B0AFA"/>
    <w:rsid w:val="000B258A"/>
    <w:rsid w:val="000B4532"/>
    <w:rsid w:val="000C2045"/>
    <w:rsid w:val="000D02DE"/>
    <w:rsid w:val="000D6291"/>
    <w:rsid w:val="000E4D15"/>
    <w:rsid w:val="000F0F3C"/>
    <w:rsid w:val="001029F5"/>
    <w:rsid w:val="00103757"/>
    <w:rsid w:val="00103A0E"/>
    <w:rsid w:val="00123102"/>
    <w:rsid w:val="00124EA0"/>
    <w:rsid w:val="00125AC4"/>
    <w:rsid w:val="00135861"/>
    <w:rsid w:val="0013760C"/>
    <w:rsid w:val="00141E60"/>
    <w:rsid w:val="00143215"/>
    <w:rsid w:val="00146B37"/>
    <w:rsid w:val="00167EDE"/>
    <w:rsid w:val="001738F0"/>
    <w:rsid w:val="001743CA"/>
    <w:rsid w:val="00181EEC"/>
    <w:rsid w:val="001877C8"/>
    <w:rsid w:val="00191C38"/>
    <w:rsid w:val="001A010D"/>
    <w:rsid w:val="001A4F8A"/>
    <w:rsid w:val="001A62E1"/>
    <w:rsid w:val="001B45B1"/>
    <w:rsid w:val="001B75D7"/>
    <w:rsid w:val="001C5F3D"/>
    <w:rsid w:val="001C7950"/>
    <w:rsid w:val="001D5AF1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0658A"/>
    <w:rsid w:val="00210B93"/>
    <w:rsid w:val="0021392D"/>
    <w:rsid w:val="002225BB"/>
    <w:rsid w:val="00224994"/>
    <w:rsid w:val="002257C7"/>
    <w:rsid w:val="00253BAC"/>
    <w:rsid w:val="00253CCF"/>
    <w:rsid w:val="00254A73"/>
    <w:rsid w:val="002679D9"/>
    <w:rsid w:val="002870B3"/>
    <w:rsid w:val="00291AA5"/>
    <w:rsid w:val="00291D07"/>
    <w:rsid w:val="002954A9"/>
    <w:rsid w:val="002A2247"/>
    <w:rsid w:val="002A6C23"/>
    <w:rsid w:val="002A764D"/>
    <w:rsid w:val="002B4F15"/>
    <w:rsid w:val="002B754A"/>
    <w:rsid w:val="002B7946"/>
    <w:rsid w:val="002C0FA2"/>
    <w:rsid w:val="002C1D2B"/>
    <w:rsid w:val="002C6F0F"/>
    <w:rsid w:val="002D056B"/>
    <w:rsid w:val="002D1A21"/>
    <w:rsid w:val="002D2D03"/>
    <w:rsid w:val="002D38F3"/>
    <w:rsid w:val="002E5554"/>
    <w:rsid w:val="002F5073"/>
    <w:rsid w:val="002F7F5D"/>
    <w:rsid w:val="00301859"/>
    <w:rsid w:val="0030236C"/>
    <w:rsid w:val="003058B3"/>
    <w:rsid w:val="003062B9"/>
    <w:rsid w:val="00334887"/>
    <w:rsid w:val="00350E0E"/>
    <w:rsid w:val="00357B3B"/>
    <w:rsid w:val="00361F6B"/>
    <w:rsid w:val="00363B39"/>
    <w:rsid w:val="00366DDF"/>
    <w:rsid w:val="00372B58"/>
    <w:rsid w:val="00374762"/>
    <w:rsid w:val="00375554"/>
    <w:rsid w:val="00376B38"/>
    <w:rsid w:val="003817E9"/>
    <w:rsid w:val="00382018"/>
    <w:rsid w:val="0038454A"/>
    <w:rsid w:val="003846A2"/>
    <w:rsid w:val="00386980"/>
    <w:rsid w:val="00391519"/>
    <w:rsid w:val="0039313A"/>
    <w:rsid w:val="00394860"/>
    <w:rsid w:val="003A15EC"/>
    <w:rsid w:val="003B0F04"/>
    <w:rsid w:val="003C17CE"/>
    <w:rsid w:val="003C44C8"/>
    <w:rsid w:val="003C5246"/>
    <w:rsid w:val="003E0119"/>
    <w:rsid w:val="003E1338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765B1"/>
    <w:rsid w:val="00480B91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278FB"/>
    <w:rsid w:val="005302C7"/>
    <w:rsid w:val="00541A64"/>
    <w:rsid w:val="00551F92"/>
    <w:rsid w:val="00560DA2"/>
    <w:rsid w:val="00564C18"/>
    <w:rsid w:val="00570620"/>
    <w:rsid w:val="00570DA0"/>
    <w:rsid w:val="00575964"/>
    <w:rsid w:val="0058273F"/>
    <w:rsid w:val="005852B8"/>
    <w:rsid w:val="00590C59"/>
    <w:rsid w:val="005C5D38"/>
    <w:rsid w:val="005D269D"/>
    <w:rsid w:val="005D4E08"/>
    <w:rsid w:val="005E0401"/>
    <w:rsid w:val="005E3651"/>
    <w:rsid w:val="005F08CD"/>
    <w:rsid w:val="005F7012"/>
    <w:rsid w:val="005F766F"/>
    <w:rsid w:val="005F78F8"/>
    <w:rsid w:val="006026A0"/>
    <w:rsid w:val="00612510"/>
    <w:rsid w:val="0062024D"/>
    <w:rsid w:val="006423E2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21F"/>
    <w:rsid w:val="0068469D"/>
    <w:rsid w:val="006865A9"/>
    <w:rsid w:val="006870B2"/>
    <w:rsid w:val="0069362F"/>
    <w:rsid w:val="006B003F"/>
    <w:rsid w:val="006B4A49"/>
    <w:rsid w:val="006B5C27"/>
    <w:rsid w:val="006C0641"/>
    <w:rsid w:val="006C4A61"/>
    <w:rsid w:val="006D3B82"/>
    <w:rsid w:val="006E72D3"/>
    <w:rsid w:val="006F0F0D"/>
    <w:rsid w:val="006F3E0B"/>
    <w:rsid w:val="006F673C"/>
    <w:rsid w:val="00701E64"/>
    <w:rsid w:val="007115AB"/>
    <w:rsid w:val="00716BFF"/>
    <w:rsid w:val="00730F6A"/>
    <w:rsid w:val="00737797"/>
    <w:rsid w:val="00743F95"/>
    <w:rsid w:val="00747A01"/>
    <w:rsid w:val="007519F1"/>
    <w:rsid w:val="00755722"/>
    <w:rsid w:val="00761069"/>
    <w:rsid w:val="00761B20"/>
    <w:rsid w:val="007670B4"/>
    <w:rsid w:val="00777E66"/>
    <w:rsid w:val="00777F30"/>
    <w:rsid w:val="007872F7"/>
    <w:rsid w:val="00790055"/>
    <w:rsid w:val="00791788"/>
    <w:rsid w:val="00792EAF"/>
    <w:rsid w:val="007A3AC7"/>
    <w:rsid w:val="007B16C6"/>
    <w:rsid w:val="007B6F05"/>
    <w:rsid w:val="007C0AC8"/>
    <w:rsid w:val="007C4212"/>
    <w:rsid w:val="007C469D"/>
    <w:rsid w:val="007D0283"/>
    <w:rsid w:val="007D13A5"/>
    <w:rsid w:val="007E1A63"/>
    <w:rsid w:val="007E2D2F"/>
    <w:rsid w:val="007E640E"/>
    <w:rsid w:val="007F08CE"/>
    <w:rsid w:val="00804D41"/>
    <w:rsid w:val="00817054"/>
    <w:rsid w:val="00824CCA"/>
    <w:rsid w:val="008334ED"/>
    <w:rsid w:val="00834C44"/>
    <w:rsid w:val="00835688"/>
    <w:rsid w:val="00847126"/>
    <w:rsid w:val="008514C7"/>
    <w:rsid w:val="00876FA9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15ED1"/>
    <w:rsid w:val="0093103A"/>
    <w:rsid w:val="00945A58"/>
    <w:rsid w:val="00955263"/>
    <w:rsid w:val="00955866"/>
    <w:rsid w:val="009614A1"/>
    <w:rsid w:val="00965626"/>
    <w:rsid w:val="0097062B"/>
    <w:rsid w:val="009720A5"/>
    <w:rsid w:val="00972E27"/>
    <w:rsid w:val="00976BFE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A66"/>
    <w:rsid w:val="009E3826"/>
    <w:rsid w:val="009E6AE4"/>
    <w:rsid w:val="009F31E1"/>
    <w:rsid w:val="009F49D2"/>
    <w:rsid w:val="009F4F25"/>
    <w:rsid w:val="00A00079"/>
    <w:rsid w:val="00A36ED4"/>
    <w:rsid w:val="00A37F27"/>
    <w:rsid w:val="00A42578"/>
    <w:rsid w:val="00A43F17"/>
    <w:rsid w:val="00A449E7"/>
    <w:rsid w:val="00A45813"/>
    <w:rsid w:val="00A569BE"/>
    <w:rsid w:val="00A629AD"/>
    <w:rsid w:val="00A754C7"/>
    <w:rsid w:val="00A97398"/>
    <w:rsid w:val="00AA11A3"/>
    <w:rsid w:val="00AB3408"/>
    <w:rsid w:val="00AC3390"/>
    <w:rsid w:val="00AC6F11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47F21"/>
    <w:rsid w:val="00B62F09"/>
    <w:rsid w:val="00B636D4"/>
    <w:rsid w:val="00B63979"/>
    <w:rsid w:val="00B7061B"/>
    <w:rsid w:val="00B80599"/>
    <w:rsid w:val="00B879AA"/>
    <w:rsid w:val="00B902BA"/>
    <w:rsid w:val="00B97695"/>
    <w:rsid w:val="00BC10E3"/>
    <w:rsid w:val="00BC4190"/>
    <w:rsid w:val="00BD008A"/>
    <w:rsid w:val="00BD059F"/>
    <w:rsid w:val="00BE4D71"/>
    <w:rsid w:val="00BF55A1"/>
    <w:rsid w:val="00BF64C7"/>
    <w:rsid w:val="00C107F7"/>
    <w:rsid w:val="00C26035"/>
    <w:rsid w:val="00C32706"/>
    <w:rsid w:val="00C32B64"/>
    <w:rsid w:val="00C330B9"/>
    <w:rsid w:val="00C34C06"/>
    <w:rsid w:val="00C35C30"/>
    <w:rsid w:val="00C42E66"/>
    <w:rsid w:val="00C43809"/>
    <w:rsid w:val="00C5058B"/>
    <w:rsid w:val="00C535A8"/>
    <w:rsid w:val="00C64146"/>
    <w:rsid w:val="00C65575"/>
    <w:rsid w:val="00C677CF"/>
    <w:rsid w:val="00C82D40"/>
    <w:rsid w:val="00C84EF8"/>
    <w:rsid w:val="00C92A43"/>
    <w:rsid w:val="00C94B8F"/>
    <w:rsid w:val="00C97A36"/>
    <w:rsid w:val="00CA1408"/>
    <w:rsid w:val="00CA17E0"/>
    <w:rsid w:val="00CB3913"/>
    <w:rsid w:val="00CB3B0B"/>
    <w:rsid w:val="00CB4C66"/>
    <w:rsid w:val="00CD2802"/>
    <w:rsid w:val="00CE0C18"/>
    <w:rsid w:val="00CE0D23"/>
    <w:rsid w:val="00CF1000"/>
    <w:rsid w:val="00CF4FBC"/>
    <w:rsid w:val="00D01FCE"/>
    <w:rsid w:val="00D1452C"/>
    <w:rsid w:val="00D24899"/>
    <w:rsid w:val="00D274AD"/>
    <w:rsid w:val="00D34594"/>
    <w:rsid w:val="00D44306"/>
    <w:rsid w:val="00D47088"/>
    <w:rsid w:val="00D52CDA"/>
    <w:rsid w:val="00D53C57"/>
    <w:rsid w:val="00D60784"/>
    <w:rsid w:val="00D60ADE"/>
    <w:rsid w:val="00D60F09"/>
    <w:rsid w:val="00D73545"/>
    <w:rsid w:val="00D75405"/>
    <w:rsid w:val="00D75879"/>
    <w:rsid w:val="00D8385E"/>
    <w:rsid w:val="00D85067"/>
    <w:rsid w:val="00D92247"/>
    <w:rsid w:val="00D92B9B"/>
    <w:rsid w:val="00D943B5"/>
    <w:rsid w:val="00DA24D5"/>
    <w:rsid w:val="00DB0608"/>
    <w:rsid w:val="00DC10CB"/>
    <w:rsid w:val="00DC2CBD"/>
    <w:rsid w:val="00DC429E"/>
    <w:rsid w:val="00DD3CDC"/>
    <w:rsid w:val="00DE03AE"/>
    <w:rsid w:val="00DE0CD5"/>
    <w:rsid w:val="00DE40E8"/>
    <w:rsid w:val="00DF4D67"/>
    <w:rsid w:val="00DF5DA3"/>
    <w:rsid w:val="00E03419"/>
    <w:rsid w:val="00E04AE5"/>
    <w:rsid w:val="00E216E3"/>
    <w:rsid w:val="00E27B96"/>
    <w:rsid w:val="00E35025"/>
    <w:rsid w:val="00E41289"/>
    <w:rsid w:val="00E53F09"/>
    <w:rsid w:val="00E5603D"/>
    <w:rsid w:val="00E56C9B"/>
    <w:rsid w:val="00E635CF"/>
    <w:rsid w:val="00E643CB"/>
    <w:rsid w:val="00E7182E"/>
    <w:rsid w:val="00E71D2F"/>
    <w:rsid w:val="00E92A81"/>
    <w:rsid w:val="00E94825"/>
    <w:rsid w:val="00EB6CCF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 Worrow</dc:creator>
  <cp:lastModifiedBy>Burlescombe PC</cp:lastModifiedBy>
  <cp:revision>8</cp:revision>
  <cp:lastPrinted>2022-05-30T14:18:00Z</cp:lastPrinted>
  <dcterms:created xsi:type="dcterms:W3CDTF">2022-05-29T14:06:00Z</dcterms:created>
  <dcterms:modified xsi:type="dcterms:W3CDTF">2022-05-30T14:19:00Z</dcterms:modified>
</cp:coreProperties>
</file>